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241ad7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914751d3-ba6a-48e4-b178-f8e3b8a4b758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1T17:50:00Z</dcterms:created>
  <dcterms:modified xsi:type="dcterms:W3CDTF">2023-07-01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